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C9CBF" w14:textId="3A90A126" w:rsidR="00402B04" w:rsidRDefault="00654F25">
      <w:r>
        <w:t>Programs</w:t>
      </w:r>
      <w:r w:rsidR="00086AF5">
        <w:t>:</w:t>
      </w:r>
      <w:r>
        <w:t xml:space="preserve"> </w:t>
      </w:r>
      <w:r w:rsidR="00086AF5">
        <w:t xml:space="preserve">Mid Term </w:t>
      </w:r>
    </w:p>
    <w:p w14:paraId="2757725D" w14:textId="14C1EB0F" w:rsidR="00654F25" w:rsidRDefault="00654F25"/>
    <w:p w14:paraId="4ADA75B2" w14:textId="77777777" w:rsidR="00086AF5" w:rsidRDefault="00086AF5" w:rsidP="00086AF5">
      <w:pPr>
        <w:pStyle w:val="ListParagraph"/>
        <w:numPr>
          <w:ilvl w:val="0"/>
          <w:numId w:val="1"/>
        </w:numPr>
      </w:pPr>
      <w:r>
        <w:t>P1. Write a java program to print the names of all files and sub directory of specified directory.</w:t>
      </w:r>
    </w:p>
    <w:p w14:paraId="39E20D93" w14:textId="77777777" w:rsidR="00086AF5" w:rsidRDefault="00086AF5" w:rsidP="00086AF5">
      <w:pPr>
        <w:pStyle w:val="ListParagraph"/>
      </w:pPr>
    </w:p>
    <w:p w14:paraId="302F8710" w14:textId="77777777" w:rsidR="00086AF5" w:rsidRDefault="00086AF5" w:rsidP="00086AF5">
      <w:pPr>
        <w:pStyle w:val="ListParagraph"/>
        <w:numPr>
          <w:ilvl w:val="0"/>
          <w:numId w:val="1"/>
        </w:numPr>
      </w:pPr>
      <w:r>
        <w:t>P2. Write a java program to print only files name of a given directory.</w:t>
      </w:r>
    </w:p>
    <w:p w14:paraId="2A5D2F4E" w14:textId="77777777" w:rsidR="00086AF5" w:rsidRDefault="00086AF5" w:rsidP="00086AF5">
      <w:pPr>
        <w:pStyle w:val="ListParagraph"/>
      </w:pPr>
    </w:p>
    <w:p w14:paraId="53EC898B" w14:textId="77777777" w:rsidR="00086AF5" w:rsidRDefault="00086AF5" w:rsidP="00086AF5">
      <w:pPr>
        <w:pStyle w:val="ListParagraph"/>
        <w:numPr>
          <w:ilvl w:val="0"/>
          <w:numId w:val="1"/>
        </w:numPr>
      </w:pPr>
      <w:r>
        <w:t>P3. Write a java program to print only sub-directories name of a given directory.</w:t>
      </w:r>
    </w:p>
    <w:p w14:paraId="34657AE7" w14:textId="77777777" w:rsidR="00086AF5" w:rsidRDefault="00086AF5" w:rsidP="00086AF5">
      <w:pPr>
        <w:pStyle w:val="ListParagraph"/>
      </w:pPr>
    </w:p>
    <w:p w14:paraId="3428CEDA" w14:textId="210525B0" w:rsidR="00086AF5" w:rsidRDefault="00086AF5" w:rsidP="00086AF5">
      <w:pPr>
        <w:pStyle w:val="ListParagraph"/>
        <w:numPr>
          <w:ilvl w:val="0"/>
          <w:numId w:val="1"/>
        </w:numPr>
      </w:pPr>
      <w:r>
        <w:t xml:space="preserve">P4. Write a java program to create file named as file1.txt. Ask a user to enter three digit number. Write this 3 digit number in file1.txt using Scanner class. </w:t>
      </w:r>
      <w:r>
        <w:t>Now read  the content from ile1.txt and check whether the number is palindrome or not. If the number is palindrome then display in console.</w:t>
      </w:r>
    </w:p>
    <w:p w14:paraId="1C94605B" w14:textId="77777777" w:rsidR="00086AF5" w:rsidRDefault="00086AF5" w:rsidP="00086AF5">
      <w:pPr>
        <w:pStyle w:val="ListParagraph"/>
      </w:pPr>
    </w:p>
    <w:p w14:paraId="034150C3" w14:textId="77777777" w:rsidR="00086AF5" w:rsidRDefault="00086AF5" w:rsidP="00086AF5">
      <w:pPr>
        <w:pStyle w:val="ListParagraph"/>
        <w:numPr>
          <w:ilvl w:val="0"/>
          <w:numId w:val="1"/>
        </w:numPr>
      </w:pPr>
      <w:r>
        <w:t xml:space="preserve">P5. Write a java program to read content from file1.txt using BufferedReader class. Use Integer.parseInt() method to convert character data into ineger number and check that number is palindrome or not. </w:t>
      </w:r>
    </w:p>
    <w:p w14:paraId="7BC40A2D" w14:textId="77777777" w:rsidR="00086AF5" w:rsidRDefault="00086AF5" w:rsidP="00086AF5">
      <w:pPr>
        <w:pStyle w:val="ListParagraph"/>
      </w:pPr>
    </w:p>
    <w:p w14:paraId="48E4B22D" w14:textId="2AC7492D" w:rsidR="00086AF5" w:rsidRDefault="00086AF5" w:rsidP="00086AF5">
      <w:pPr>
        <w:pStyle w:val="ListParagraph"/>
        <w:numPr>
          <w:ilvl w:val="0"/>
          <w:numId w:val="1"/>
        </w:numPr>
      </w:pPr>
      <w:r>
        <w:t>P6. Create two files named as file2.txt and file3.txt. Write character data in both files using PrintWriter class. Now create one more file file4.txt, read the content of file2.txt and file3.txt and merge the data of file2.txt and file3.txt into file4.txt.</w:t>
      </w:r>
    </w:p>
    <w:p w14:paraId="6E6364A8" w14:textId="315AC02F" w:rsidR="00654F25" w:rsidRDefault="00654F25" w:rsidP="00654F25">
      <w:pPr>
        <w:pStyle w:val="ListParagraph"/>
        <w:numPr>
          <w:ilvl w:val="0"/>
          <w:numId w:val="1"/>
        </w:numPr>
      </w:pPr>
      <w:r>
        <w:t xml:space="preserve">Create a swing application using </w:t>
      </w:r>
      <w:r w:rsidR="00086AF5">
        <w:t>Applet and awt</w:t>
      </w:r>
      <w:r>
        <w:t xml:space="preserve"> to add</w:t>
      </w:r>
      <w:r w:rsidR="00086AF5">
        <w:t xml:space="preserve"> and subtract</w:t>
      </w:r>
      <w:r>
        <w:t xml:space="preserve"> two numbers using TextField, Label and Button</w:t>
      </w:r>
    </w:p>
    <w:p w14:paraId="2079BBB1" w14:textId="0E8E90EA" w:rsidR="00654F25" w:rsidRDefault="00086AF5" w:rsidP="00654F25">
      <w:pPr>
        <w:pStyle w:val="ListParagraph"/>
        <w:numPr>
          <w:ilvl w:val="0"/>
          <w:numId w:val="1"/>
        </w:numPr>
      </w:pPr>
      <w:r>
        <w:t>Write a java program to demonstrate parameter passing in Applet</w:t>
      </w:r>
    </w:p>
    <w:p w14:paraId="27F98384" w14:textId="77777777" w:rsidR="00654F25" w:rsidRDefault="00654F25" w:rsidP="00654F25">
      <w:pPr>
        <w:pStyle w:val="ListParagraph"/>
        <w:numPr>
          <w:ilvl w:val="0"/>
          <w:numId w:val="1"/>
        </w:numPr>
      </w:pPr>
      <w:r>
        <w:t>Assume a table in mysql/oracle database, Write a JDBC program to insert data in database table using Statement interface</w:t>
      </w:r>
    </w:p>
    <w:p w14:paraId="3A3E3A09" w14:textId="3EB1282D" w:rsidR="00654F25" w:rsidRDefault="00654F25" w:rsidP="00654F25">
      <w:pPr>
        <w:pStyle w:val="ListParagraph"/>
        <w:numPr>
          <w:ilvl w:val="0"/>
          <w:numId w:val="1"/>
        </w:numPr>
      </w:pPr>
      <w:r>
        <w:t>Assume a table in mysql/oracle database, Write a JDBC program to insert multiple records  in database table using PreparedStatement interface.</w:t>
      </w:r>
    </w:p>
    <w:p w14:paraId="3714AF95" w14:textId="4846F3E6" w:rsidR="00654F25" w:rsidRDefault="00654F25" w:rsidP="00654F25">
      <w:pPr>
        <w:pStyle w:val="ListParagraph"/>
        <w:numPr>
          <w:ilvl w:val="0"/>
          <w:numId w:val="1"/>
        </w:numPr>
      </w:pPr>
      <w:r>
        <w:t>Assume a table in mysql/oracle database, Write a JDBC program to fetch a specific data from database table using ResultSet absolute() method</w:t>
      </w:r>
    </w:p>
    <w:p w14:paraId="3ACDC145" w14:textId="70BE7D3B" w:rsidR="00654F25" w:rsidRDefault="00654F25" w:rsidP="00654F25">
      <w:pPr>
        <w:pStyle w:val="ListParagraph"/>
        <w:numPr>
          <w:ilvl w:val="0"/>
          <w:numId w:val="1"/>
        </w:numPr>
      </w:pPr>
      <w:r>
        <w:t>Assume a table in mysql/oracle database, Write a JDBC program to fetch all the data from database table using Statement interface.</w:t>
      </w:r>
    </w:p>
    <w:p w14:paraId="1781C573" w14:textId="4B8C2564" w:rsidR="00654F25" w:rsidRDefault="00654F25" w:rsidP="00654F25">
      <w:pPr>
        <w:pStyle w:val="ListParagraph"/>
        <w:numPr>
          <w:ilvl w:val="0"/>
          <w:numId w:val="1"/>
        </w:numPr>
      </w:pPr>
      <w:r>
        <w:t>Assume a table in mysql/oracle database, Write a JDBC program to perform following operation in database table.</w:t>
      </w:r>
    </w:p>
    <w:p w14:paraId="5A83528E" w14:textId="2AB1D16F" w:rsidR="00654F25" w:rsidRDefault="00654F25" w:rsidP="00654F25">
      <w:pPr>
        <w:pStyle w:val="ListParagraph"/>
        <w:numPr>
          <w:ilvl w:val="0"/>
          <w:numId w:val="2"/>
        </w:numPr>
      </w:pPr>
      <w:r>
        <w:t>Insert</w:t>
      </w:r>
    </w:p>
    <w:p w14:paraId="5FB3A409" w14:textId="4F1D5544" w:rsidR="00654F25" w:rsidRDefault="00654F25" w:rsidP="00654F25">
      <w:pPr>
        <w:pStyle w:val="ListParagraph"/>
        <w:numPr>
          <w:ilvl w:val="0"/>
          <w:numId w:val="2"/>
        </w:numPr>
      </w:pPr>
      <w:r>
        <w:t>Update</w:t>
      </w:r>
    </w:p>
    <w:p w14:paraId="11E61154" w14:textId="518952C2" w:rsidR="00654F25" w:rsidRDefault="00654F25" w:rsidP="00654F25">
      <w:pPr>
        <w:pStyle w:val="ListParagraph"/>
        <w:numPr>
          <w:ilvl w:val="0"/>
          <w:numId w:val="2"/>
        </w:numPr>
      </w:pPr>
      <w:r>
        <w:t>Delete</w:t>
      </w:r>
    </w:p>
    <w:p w14:paraId="32A5D396" w14:textId="6A9A5184" w:rsidR="00654F25" w:rsidRDefault="00654F25" w:rsidP="00654F25">
      <w:pPr>
        <w:pStyle w:val="ListParagraph"/>
        <w:ind w:left="1080"/>
      </w:pPr>
      <w:r>
        <w:t>Using batchUpdate</w:t>
      </w:r>
    </w:p>
    <w:p w14:paraId="56D72A62" w14:textId="77777777" w:rsidR="00654F25" w:rsidRDefault="00654F25" w:rsidP="00654F25">
      <w:pPr>
        <w:pStyle w:val="ListParagraph"/>
      </w:pPr>
    </w:p>
    <w:p w14:paraId="2D5F2B81" w14:textId="2A0271A0" w:rsidR="00654F25" w:rsidRDefault="00654F25" w:rsidP="00654F25">
      <w:pPr>
        <w:ind w:left="360"/>
      </w:pPr>
    </w:p>
    <w:p w14:paraId="6A386C17" w14:textId="7776E9F0" w:rsidR="00654F25" w:rsidRDefault="00654F25" w:rsidP="00654F25">
      <w:pPr>
        <w:pStyle w:val="ListParagraph"/>
      </w:pPr>
      <w:r>
        <w:t xml:space="preserve">  </w:t>
      </w:r>
    </w:p>
    <w:sectPr w:rsidR="00654F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A6FC2"/>
    <w:multiLevelType w:val="hybridMultilevel"/>
    <w:tmpl w:val="81FC0D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A1A5127"/>
    <w:multiLevelType w:val="hybridMultilevel"/>
    <w:tmpl w:val="E7D0B81A"/>
    <w:lvl w:ilvl="0" w:tplc="715C51F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21157307">
    <w:abstractNumId w:val="0"/>
  </w:num>
  <w:num w:numId="2" w16cid:durableId="16137051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TU2tLAwNTWwNLFU0lEKTi0uzszPAykwqgUAQ0ebriwAAAA="/>
  </w:docVars>
  <w:rsids>
    <w:rsidRoot w:val="00654F25"/>
    <w:rsid w:val="00086AF5"/>
    <w:rsid w:val="00402B04"/>
    <w:rsid w:val="00654F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FB697"/>
  <w15:chartTrackingRefBased/>
  <w15:docId w15:val="{EAB1C30C-2BE3-4362-8673-5A7AB492C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4F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85</Words>
  <Characters>1625</Characters>
  <Application>Microsoft Office Word</Application>
  <DocSecurity>0</DocSecurity>
  <Lines>13</Lines>
  <Paragraphs>3</Paragraphs>
  <ScaleCrop>false</ScaleCrop>
  <Company/>
  <LinksUpToDate>false</LinksUpToDate>
  <CharactersWithSpaces>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Juyal</dc:creator>
  <cp:keywords/>
  <dc:description/>
  <cp:lastModifiedBy>Amit Juyal</cp:lastModifiedBy>
  <cp:revision>2</cp:revision>
  <dcterms:created xsi:type="dcterms:W3CDTF">2022-12-23T05:01:00Z</dcterms:created>
  <dcterms:modified xsi:type="dcterms:W3CDTF">2023-11-28T06:41:00Z</dcterms:modified>
</cp:coreProperties>
</file>